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951f5351d0409391eca88d918b9519bc084110"/>
      <w:r>
        <w:t xml:space="preserve">Lección 2: Contemos y comparemos colecciones</w:t>
      </w:r>
      <w:bookmarkEnd w:id="20"/>
    </w:p>
    <w:p>
      <w:pPr>
        <w:numPr>
          <w:ilvl w:val="0"/>
          <w:numId w:val="1001"/>
        </w:numPr>
      </w:pPr>
      <w:r>
        <w:t xml:space="preserve">Contemos y comparemos colecciones.</w:t>
      </w:r>
    </w:p>
    <w:p>
      <w:pPr>
        <w:pStyle w:val="Heading3"/>
      </w:pPr>
      <w:bookmarkStart w:id="21" w:name="Xb0e23cc1e8ae305698f89f113056eb7792bd600"/>
      <w:r>
        <w:t xml:space="preserve">Calentamiento: Cuántos ves: 10 y algunos más</w:t>
      </w:r>
      <w:bookmarkEnd w:id="21"/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35.1987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36.2297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37.238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ntemos-colecciones"/>
      <w:r>
        <w:t xml:space="preserve">2.1: Contemos colecciones</w:t>
      </w:r>
      <w:bookmarkEnd w:id="25"/>
    </w:p>
    <w:p>
      <w:pPr>
        <w:pStyle w:val="FirstParagraph"/>
      </w:pPr>
      <w:r>
        <w:t xml:space="preserve">¿Cuántos objetos hay en tu colección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_______________</w:t>
      </w:r>
    </w:p>
    <w:p>
      <w:pPr>
        <w:pStyle w:val="Heading3"/>
      </w:pPr>
      <w:bookmarkStart w:id="26" w:name="comparemos-colecciones"/>
      <w:r>
        <w:t xml:space="preserve">2.2: Comparemos colecciones</w:t>
      </w:r>
      <w:bookmarkEnd w:id="26"/>
    </w:p>
    <w:p>
      <w:pPr>
        <w:pStyle w:val="FirstParagraph"/>
      </w:pPr>
      <w:r>
        <w:t xml:space="preserve">¿Cuántos objetos hay en tu colección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_______________</w:t>
      </w:r>
    </w:p>
    <w:p>
      <w:pPr>
        <w:pStyle w:val="Heading3"/>
      </w:pPr>
      <w:bookmarkStart w:id="27" w:name="centros-momento-de-escoger"/>
      <w:r>
        <w:t xml:space="preserve">2.3: Centros: Momento de escoger</w:t>
      </w:r>
      <w:bookmarkEnd w:id="27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38.4937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39.602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39.6289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78282.6906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82.7340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1:23Z</dcterms:created>
  <dcterms:modified xsi:type="dcterms:W3CDTF">2022-01-23T22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ek2CBLuA/gmeCO7+l8I1C7DMJvwmW4zqFVg6ayhneoW8srJneMf89ozK4Z6dI4goscP6ogtHryYINw9aFzeQw==</vt:lpwstr>
  </property>
</Properties>
</file>